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786C7B" w14:textId="77777777" w:rsidR="007E161D" w:rsidRDefault="007E161D" w:rsidP="007E161D">
      <w:pPr>
        <w:pStyle w:val="1"/>
        <w:numPr>
          <w:ilvl w:val="0"/>
          <w:numId w:val="12"/>
        </w:numPr>
        <w:rPr>
          <w:bCs/>
        </w:rPr>
      </w:pPr>
      <w:r>
        <w:t>Payment Plan</w:t>
      </w:r>
    </w:p>
    <w:p w14:paraId="0DE676F7" w14:textId="77777777" w:rsidR="007E161D" w:rsidRDefault="007E161D" w:rsidP="007E161D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t>Create a web page (HTML5 + CSS3) that looks like the screenshot below:</w:t>
      </w:r>
    </w:p>
    <w:p w14:paraId="5D6E91C2" w14:textId="77777777" w:rsidR="007E161D" w:rsidRDefault="007E161D" w:rsidP="007E161D">
      <w:r w:rsidRPr="00FE059D">
        <w:rPr>
          <w:noProof/>
        </w:rPr>
        <w:drawing>
          <wp:inline distT="0" distB="0" distL="0" distR="0" wp14:anchorId="4AFB3356" wp14:editId="21ED3E50">
            <wp:extent cx="6626225" cy="3078480"/>
            <wp:effectExtent l="0" t="0" r="3175" b="762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DAA9DF" w14:textId="77777777" w:rsidR="007E161D" w:rsidRPr="00672333" w:rsidRDefault="007E161D" w:rsidP="007E161D">
      <w:pPr>
        <w:pStyle w:val="3"/>
        <w:rPr>
          <w:lang w:val="bg-BG"/>
        </w:rPr>
      </w:pPr>
      <w:r>
        <w:t>Output</w:t>
      </w:r>
    </w:p>
    <w:p w14:paraId="60B3CD84" w14:textId="77777777" w:rsidR="007E161D" w:rsidRPr="00947282" w:rsidRDefault="007E161D" w:rsidP="007E161D">
      <w:pPr>
        <w:pStyle w:val="BodyA"/>
        <w:rPr>
          <w:lang w:val="en-US"/>
        </w:rPr>
      </w:pPr>
      <w:r>
        <w:rPr>
          <w:rStyle w:val="None"/>
          <w:lang w:val="en-US"/>
        </w:rPr>
        <w:t xml:space="preserve">The output should be valid </w:t>
      </w:r>
      <w:r w:rsidRPr="00A10552">
        <w:rPr>
          <w:rStyle w:val="None"/>
          <w:b/>
          <w:bCs/>
          <w:lang w:val="en-US"/>
        </w:rPr>
        <w:t>HTML5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CSS3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images</w:t>
      </w:r>
      <w:r>
        <w:rPr>
          <w:rStyle w:val="None"/>
          <w:lang w:val="en-US"/>
        </w:rPr>
        <w:t xml:space="preserve"> that implement the above web page.</w:t>
      </w:r>
    </w:p>
    <w:p w14:paraId="6CE02461" w14:textId="77777777" w:rsidR="007E161D" w:rsidRDefault="007E161D" w:rsidP="007E161D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lang w:val="en-US"/>
        </w:rPr>
      </w:pPr>
      <w:r w:rsidRPr="006D1923">
        <w:rPr>
          <w:rStyle w:val="None"/>
          <w:lang w:val="en-US"/>
        </w:rPr>
        <w:t>Use the Google font</w:t>
      </w:r>
      <w:r>
        <w:rPr>
          <w:rStyle w:val="None"/>
          <w:lang w:val="en-US"/>
        </w:rPr>
        <w:t xml:space="preserve"> </w:t>
      </w:r>
      <w:r w:rsidRPr="00906911">
        <w:rPr>
          <w:rStyle w:val="None"/>
          <w:b/>
          <w:bCs/>
          <w:lang w:val="en-US"/>
        </w:rPr>
        <w:t>Inter</w:t>
      </w:r>
      <w:r>
        <w:rPr>
          <w:rStyle w:val="None"/>
          <w:lang w:val="en-US"/>
        </w:rPr>
        <w:t xml:space="preserve">: </w:t>
      </w:r>
      <w:hyperlink r:id="rId9" w:history="1">
        <w:r w:rsidRPr="00AB6AD6">
          <w:rPr>
            <w:rStyle w:val="a9"/>
          </w:rPr>
          <w:t>https://fonts.googleapis.com/css2</w:t>
        </w:r>
        <w:r w:rsidRPr="00AB6AD6">
          <w:rPr>
            <w:rStyle w:val="a9"/>
          </w:rPr>
          <w:t>?</w:t>
        </w:r>
        <w:r w:rsidRPr="00AB6AD6">
          <w:rPr>
            <w:rStyle w:val="a9"/>
          </w:rPr>
          <w:t>family=Inter:wght@100;200;300;400;500;600;700;800;900&amp;amp;display=swap</w:t>
        </w:r>
      </w:hyperlink>
      <w:hyperlink r:id="rId10" w:history="1"/>
      <w:r>
        <w:t>.</w:t>
      </w:r>
    </w:p>
    <w:p w14:paraId="6DE09EDD" w14:textId="77777777" w:rsidR="007E161D" w:rsidRPr="00CA36A5" w:rsidRDefault="007E161D" w:rsidP="007E161D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color w:val="auto"/>
          <w:lang w:val="en-US"/>
        </w:rPr>
      </w:pPr>
      <w:r>
        <w:rPr>
          <w:rStyle w:val="None"/>
          <w:lang w:val="en-US"/>
        </w:rPr>
        <w:t xml:space="preserve">Font Awesome: </w:t>
      </w:r>
      <w:hyperlink r:id="rId11" w:tgtFrame="_blank" w:history="1">
        <w:r w:rsidRPr="00CA36A5">
          <w:rPr>
            <w:rStyle w:val="normaltextrun"/>
            <w:color w:val="0563C1"/>
            <w:u w:val="single"/>
            <w:shd w:val="clear" w:color="auto" w:fill="FFFFFF"/>
          </w:rPr>
          <w:t>https://cdnjs.cloudflare.com/ajax/libs/font-awesome/6.3.0/css/all.min.css</w:t>
        </w:r>
      </w:hyperlink>
      <w:r>
        <w:rPr>
          <w:rStyle w:val="eop"/>
          <w:color w:val="auto"/>
          <w:shd w:val="clear" w:color="auto" w:fill="FFFFFF"/>
        </w:rPr>
        <w:t>.</w:t>
      </w:r>
    </w:p>
    <w:p w14:paraId="2BB242DD" w14:textId="1213147A" w:rsidR="00A669C1" w:rsidRPr="007E161D" w:rsidRDefault="007E161D" w:rsidP="007E161D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lang w:val="en-US"/>
        </w:rPr>
      </w:pPr>
      <w:r w:rsidRPr="00672333">
        <w:rPr>
          <w:rStyle w:val="None"/>
          <w:lang w:val="en-US"/>
        </w:rPr>
        <w:t xml:space="preserve">The site should open correctly in the </w:t>
      </w:r>
      <w:r w:rsidRPr="00C17C2F">
        <w:rPr>
          <w:rStyle w:val="None"/>
          <w:b/>
          <w:bCs/>
          <w:lang w:val="en-US"/>
        </w:rPr>
        <w:t>latest</w:t>
      </w:r>
      <w:r w:rsidRPr="00672333">
        <w:rPr>
          <w:rStyle w:val="None"/>
          <w:lang w:val="en-US"/>
        </w:rPr>
        <w:t xml:space="preserve"> version of </w:t>
      </w:r>
      <w:r w:rsidRPr="00C17C2F">
        <w:rPr>
          <w:rStyle w:val="None"/>
          <w:b/>
          <w:bCs/>
          <w:lang w:val="en-US"/>
        </w:rPr>
        <w:t>Chrome</w:t>
      </w:r>
      <w:r w:rsidRPr="00906911">
        <w:rPr>
          <w:rStyle w:val="None"/>
          <w:lang w:val="en-US"/>
        </w:rPr>
        <w:t>.</w:t>
      </w:r>
    </w:p>
    <w:sectPr w:rsidR="00A669C1" w:rsidRPr="007E161D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205D50" w14:textId="77777777" w:rsidR="00DE4CD5" w:rsidRDefault="00DE4CD5" w:rsidP="008068A2">
      <w:pPr>
        <w:spacing w:after="0" w:line="240" w:lineRule="auto"/>
      </w:pPr>
      <w:r>
        <w:separator/>
      </w:r>
    </w:p>
  </w:endnote>
  <w:endnote w:type="continuationSeparator" w:id="0">
    <w:p w14:paraId="46F73F01" w14:textId="77777777" w:rsidR="00DE4CD5" w:rsidRDefault="00DE4CD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B20B01" w14:textId="77777777" w:rsidR="00DE4CD5" w:rsidRDefault="00DE4CD5" w:rsidP="008068A2">
      <w:pPr>
        <w:spacing w:after="0" w:line="240" w:lineRule="auto"/>
      </w:pPr>
      <w:r>
        <w:separator/>
      </w:r>
    </w:p>
  </w:footnote>
  <w:footnote w:type="continuationSeparator" w:id="0">
    <w:p w14:paraId="27EAD1BA" w14:textId="77777777" w:rsidR="00DE4CD5" w:rsidRDefault="00DE4CD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4765720">
    <w:abstractNumId w:val="4"/>
  </w:num>
  <w:num w:numId="2" w16cid:durableId="1704745573">
    <w:abstractNumId w:val="11"/>
  </w:num>
  <w:num w:numId="3" w16cid:durableId="2134474122">
    <w:abstractNumId w:val="6"/>
  </w:num>
  <w:num w:numId="4" w16cid:durableId="1906838483">
    <w:abstractNumId w:val="12"/>
  </w:num>
  <w:num w:numId="5" w16cid:durableId="1128546962">
    <w:abstractNumId w:val="5"/>
  </w:num>
  <w:num w:numId="6" w16cid:durableId="1626963843">
    <w:abstractNumId w:val="9"/>
  </w:num>
  <w:num w:numId="7" w16cid:durableId="408819235">
    <w:abstractNumId w:val="10"/>
  </w:num>
  <w:num w:numId="8" w16cid:durableId="777214696">
    <w:abstractNumId w:val="1"/>
  </w:num>
  <w:num w:numId="9" w16cid:durableId="1814252435">
    <w:abstractNumId w:val="8"/>
  </w:num>
  <w:num w:numId="10" w16cid:durableId="772671542">
    <w:abstractNumId w:val="3"/>
  </w:num>
  <w:num w:numId="11" w16cid:durableId="1981183690">
    <w:abstractNumId w:val="7"/>
  </w:num>
  <w:num w:numId="12" w16cid:durableId="499852475">
    <w:abstractNumId w:val="2"/>
  </w:num>
  <w:num w:numId="13" w16cid:durableId="491408328">
    <w:abstractNumId w:val="0"/>
  </w:num>
  <w:num w:numId="14" w16cid:durableId="1006904915">
    <w:abstractNumId w:val="1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UxNgVSZsZGJko6SsGpxcWZ+XkgBRa1AMDayc4sAAAA"/>
  </w:docVars>
  <w:rsids>
    <w:rsidRoot w:val="008068A2"/>
    <w:rsid w:val="000000FE"/>
    <w:rsid w:val="000006BB"/>
    <w:rsid w:val="00002C1C"/>
    <w:rsid w:val="00007044"/>
    <w:rsid w:val="00011BB0"/>
    <w:rsid w:val="00013F52"/>
    <w:rsid w:val="0001451E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06ED"/>
    <w:rsid w:val="00064D15"/>
    <w:rsid w:val="00065DFA"/>
    <w:rsid w:val="0007161B"/>
    <w:rsid w:val="00071A73"/>
    <w:rsid w:val="00072738"/>
    <w:rsid w:val="00081D93"/>
    <w:rsid w:val="0008559D"/>
    <w:rsid w:val="00086727"/>
    <w:rsid w:val="0009209B"/>
    <w:rsid w:val="000A6794"/>
    <w:rsid w:val="000B036B"/>
    <w:rsid w:val="000B39E6"/>
    <w:rsid w:val="000B56F0"/>
    <w:rsid w:val="000C0F98"/>
    <w:rsid w:val="000C4365"/>
    <w:rsid w:val="000C5361"/>
    <w:rsid w:val="000E1E2F"/>
    <w:rsid w:val="000E5473"/>
    <w:rsid w:val="000F6054"/>
    <w:rsid w:val="00103906"/>
    <w:rsid w:val="00110677"/>
    <w:rsid w:val="001203D7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4975"/>
    <w:rsid w:val="001A12F1"/>
    <w:rsid w:val="001A6728"/>
    <w:rsid w:val="001B3645"/>
    <w:rsid w:val="001B4308"/>
    <w:rsid w:val="001B51A7"/>
    <w:rsid w:val="001B7060"/>
    <w:rsid w:val="001C1FCD"/>
    <w:rsid w:val="001C59FF"/>
    <w:rsid w:val="001D2464"/>
    <w:rsid w:val="001D4F04"/>
    <w:rsid w:val="001D50AE"/>
    <w:rsid w:val="001D6A79"/>
    <w:rsid w:val="001E1161"/>
    <w:rsid w:val="001E3C8F"/>
    <w:rsid w:val="001E3FEF"/>
    <w:rsid w:val="00202683"/>
    <w:rsid w:val="00205A72"/>
    <w:rsid w:val="002104AD"/>
    <w:rsid w:val="00210D4D"/>
    <w:rsid w:val="00213AEA"/>
    <w:rsid w:val="00215FCE"/>
    <w:rsid w:val="002326A7"/>
    <w:rsid w:val="00232E7D"/>
    <w:rsid w:val="00242AA1"/>
    <w:rsid w:val="00246B17"/>
    <w:rsid w:val="00263617"/>
    <w:rsid w:val="00264287"/>
    <w:rsid w:val="0026589D"/>
    <w:rsid w:val="002664E1"/>
    <w:rsid w:val="002674C4"/>
    <w:rsid w:val="00271D60"/>
    <w:rsid w:val="002766EB"/>
    <w:rsid w:val="002819B5"/>
    <w:rsid w:val="002824A9"/>
    <w:rsid w:val="002853F4"/>
    <w:rsid w:val="002949C7"/>
    <w:rsid w:val="002A2D2D"/>
    <w:rsid w:val="002B0CD7"/>
    <w:rsid w:val="002B2EC1"/>
    <w:rsid w:val="002B3BEE"/>
    <w:rsid w:val="002B3F84"/>
    <w:rsid w:val="002B79DB"/>
    <w:rsid w:val="002C539D"/>
    <w:rsid w:val="002C71C6"/>
    <w:rsid w:val="002D07CA"/>
    <w:rsid w:val="002D1F4D"/>
    <w:rsid w:val="002D74A4"/>
    <w:rsid w:val="002E77BB"/>
    <w:rsid w:val="002F1471"/>
    <w:rsid w:val="002F7D37"/>
    <w:rsid w:val="003005B7"/>
    <w:rsid w:val="00305122"/>
    <w:rsid w:val="0030731D"/>
    <w:rsid w:val="0031677C"/>
    <w:rsid w:val="003230CF"/>
    <w:rsid w:val="0033212E"/>
    <w:rsid w:val="0033490F"/>
    <w:rsid w:val="0033574B"/>
    <w:rsid w:val="003562FA"/>
    <w:rsid w:val="00362DE4"/>
    <w:rsid w:val="00370D32"/>
    <w:rsid w:val="00371219"/>
    <w:rsid w:val="00374799"/>
    <w:rsid w:val="00380A57"/>
    <w:rsid w:val="003817EF"/>
    <w:rsid w:val="00382A45"/>
    <w:rsid w:val="00386A26"/>
    <w:rsid w:val="00390A3E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27C8"/>
    <w:rsid w:val="003D575B"/>
    <w:rsid w:val="003E1013"/>
    <w:rsid w:val="003E167F"/>
    <w:rsid w:val="003E2A3C"/>
    <w:rsid w:val="003E2F33"/>
    <w:rsid w:val="003E6BFB"/>
    <w:rsid w:val="003E6FFB"/>
    <w:rsid w:val="003F1864"/>
    <w:rsid w:val="003F5917"/>
    <w:rsid w:val="0040779B"/>
    <w:rsid w:val="0041081C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589F"/>
    <w:rsid w:val="00495C5E"/>
    <w:rsid w:val="004A1741"/>
    <w:rsid w:val="004A7E77"/>
    <w:rsid w:val="004B0253"/>
    <w:rsid w:val="004B075E"/>
    <w:rsid w:val="004C0A80"/>
    <w:rsid w:val="004D03E1"/>
    <w:rsid w:val="004D29A9"/>
    <w:rsid w:val="004D2BD8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1D99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3483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37131"/>
    <w:rsid w:val="00640502"/>
    <w:rsid w:val="00642271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2531"/>
    <w:rsid w:val="006A468B"/>
    <w:rsid w:val="006C06D0"/>
    <w:rsid w:val="006C1EAA"/>
    <w:rsid w:val="006D1923"/>
    <w:rsid w:val="006D239A"/>
    <w:rsid w:val="006D2839"/>
    <w:rsid w:val="006D62DA"/>
    <w:rsid w:val="006E1302"/>
    <w:rsid w:val="006E2245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33391"/>
    <w:rsid w:val="00734499"/>
    <w:rsid w:val="007415A1"/>
    <w:rsid w:val="00741CBC"/>
    <w:rsid w:val="0075140D"/>
    <w:rsid w:val="00751F2E"/>
    <w:rsid w:val="00753D59"/>
    <w:rsid w:val="00763912"/>
    <w:rsid w:val="00764A17"/>
    <w:rsid w:val="00770285"/>
    <w:rsid w:val="00770DF3"/>
    <w:rsid w:val="00772334"/>
    <w:rsid w:val="007726FD"/>
    <w:rsid w:val="00773B30"/>
    <w:rsid w:val="00774E44"/>
    <w:rsid w:val="00776F2C"/>
    <w:rsid w:val="00777955"/>
    <w:rsid w:val="007828B1"/>
    <w:rsid w:val="00785258"/>
    <w:rsid w:val="00791F02"/>
    <w:rsid w:val="0079324A"/>
    <w:rsid w:val="00794EEE"/>
    <w:rsid w:val="00796E2C"/>
    <w:rsid w:val="007A62EA"/>
    <w:rsid w:val="007A635E"/>
    <w:rsid w:val="007A7438"/>
    <w:rsid w:val="007B1315"/>
    <w:rsid w:val="007B1704"/>
    <w:rsid w:val="007B3686"/>
    <w:rsid w:val="007B4410"/>
    <w:rsid w:val="007B479C"/>
    <w:rsid w:val="007C2C37"/>
    <w:rsid w:val="007C3BF7"/>
    <w:rsid w:val="007C3E81"/>
    <w:rsid w:val="007C42AC"/>
    <w:rsid w:val="007D742F"/>
    <w:rsid w:val="007D77B6"/>
    <w:rsid w:val="007E0960"/>
    <w:rsid w:val="007E161D"/>
    <w:rsid w:val="007E28BF"/>
    <w:rsid w:val="007E4E4F"/>
    <w:rsid w:val="007E6816"/>
    <w:rsid w:val="007F04BF"/>
    <w:rsid w:val="007F177C"/>
    <w:rsid w:val="007F5F65"/>
    <w:rsid w:val="00801502"/>
    <w:rsid w:val="00803217"/>
    <w:rsid w:val="008063E1"/>
    <w:rsid w:val="008068A2"/>
    <w:rsid w:val="00810130"/>
    <w:rsid w:val="008105A0"/>
    <w:rsid w:val="00816AC1"/>
    <w:rsid w:val="00836CA4"/>
    <w:rsid w:val="00844F25"/>
    <w:rsid w:val="0085184F"/>
    <w:rsid w:val="00853375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97A32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C669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C5FD1"/>
    <w:rsid w:val="009D1805"/>
    <w:rsid w:val="009D51E5"/>
    <w:rsid w:val="009E0DE4"/>
    <w:rsid w:val="009E1A09"/>
    <w:rsid w:val="009F1A78"/>
    <w:rsid w:val="009F4D92"/>
    <w:rsid w:val="009F7D07"/>
    <w:rsid w:val="00A013D3"/>
    <w:rsid w:val="00A02545"/>
    <w:rsid w:val="00A025E6"/>
    <w:rsid w:val="00A043ED"/>
    <w:rsid w:val="00A05555"/>
    <w:rsid w:val="00A06D89"/>
    <w:rsid w:val="00A10552"/>
    <w:rsid w:val="00A12489"/>
    <w:rsid w:val="00A20D00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B6AD6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5CA9"/>
    <w:rsid w:val="00B00B4C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142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17C2F"/>
    <w:rsid w:val="00C21A82"/>
    <w:rsid w:val="00C27853"/>
    <w:rsid w:val="00C341E3"/>
    <w:rsid w:val="00C355A5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422B"/>
    <w:rsid w:val="00C95BF4"/>
    <w:rsid w:val="00CA2900"/>
    <w:rsid w:val="00CA2FD0"/>
    <w:rsid w:val="00CA36A5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F0047"/>
    <w:rsid w:val="00D11722"/>
    <w:rsid w:val="00D15604"/>
    <w:rsid w:val="00D22895"/>
    <w:rsid w:val="00D258BC"/>
    <w:rsid w:val="00D3404A"/>
    <w:rsid w:val="00D42038"/>
    <w:rsid w:val="00D42A25"/>
    <w:rsid w:val="00D4354E"/>
    <w:rsid w:val="00D43F69"/>
    <w:rsid w:val="00D443B2"/>
    <w:rsid w:val="00D50F79"/>
    <w:rsid w:val="00D568DA"/>
    <w:rsid w:val="00D63F63"/>
    <w:rsid w:val="00D6711C"/>
    <w:rsid w:val="00D72644"/>
    <w:rsid w:val="00D73957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1B8E"/>
    <w:rsid w:val="00DE4CD5"/>
    <w:rsid w:val="00DE5663"/>
    <w:rsid w:val="00DE7944"/>
    <w:rsid w:val="00DF00FA"/>
    <w:rsid w:val="00DF3395"/>
    <w:rsid w:val="00DF57D8"/>
    <w:rsid w:val="00DF6F6D"/>
    <w:rsid w:val="00DF71C8"/>
    <w:rsid w:val="00E010A2"/>
    <w:rsid w:val="00E032C5"/>
    <w:rsid w:val="00E06508"/>
    <w:rsid w:val="00E12983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63F64"/>
    <w:rsid w:val="00E6431F"/>
    <w:rsid w:val="00E65D2A"/>
    <w:rsid w:val="00E674A5"/>
    <w:rsid w:val="00E71A9A"/>
    <w:rsid w:val="00E74623"/>
    <w:rsid w:val="00E80746"/>
    <w:rsid w:val="00E80E3D"/>
    <w:rsid w:val="00E86D42"/>
    <w:rsid w:val="00E870B8"/>
    <w:rsid w:val="00E87BE8"/>
    <w:rsid w:val="00E96FF3"/>
    <w:rsid w:val="00EA1019"/>
    <w:rsid w:val="00EA3B29"/>
    <w:rsid w:val="00EB7421"/>
    <w:rsid w:val="00EC36F5"/>
    <w:rsid w:val="00EC5A4D"/>
    <w:rsid w:val="00ED0DEA"/>
    <w:rsid w:val="00ED2F9C"/>
    <w:rsid w:val="00ED73C4"/>
    <w:rsid w:val="00EE2CF7"/>
    <w:rsid w:val="00EE5D37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E059D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1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  <w:style w:type="character" w:customStyle="1" w:styleId="normaltextrun">
    <w:name w:val="normaltextrun"/>
    <w:basedOn w:val="a0"/>
    <w:rsid w:val="00CA36A5"/>
  </w:style>
  <w:style w:type="character" w:customStyle="1" w:styleId="eop">
    <w:name w:val="eop"/>
    <w:basedOn w:val="a0"/>
    <w:rsid w:val="00CA36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6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81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1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72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35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96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8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70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17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25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24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dnjs.cloudflare.com/ajax/libs/font-awesome/6.3.0/css/all.min.css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fonts.googleapis.com/css?family=Open+San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fonts.googleapis.com/css2?family=Inter:wght@100;200;300;400;500;600;700;800;900&amp;amp;display=swap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86E4BA-A51D-4DF0-B231-ACC8933918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8</TotalTime>
  <Pages>1</Pages>
  <Words>111</Words>
  <Characters>638</Characters>
  <Application>Microsoft Office Word</Application>
  <DocSecurity>0</DocSecurity>
  <Lines>5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-and-CSS-Exam</vt:lpstr>
      <vt:lpstr>HTML Structure Exercise</vt:lpstr>
    </vt:vector>
  </TitlesOfParts>
  <Company>SoftUni – https://softuni.org</Company>
  <LinksUpToDate>false</LinksUpToDate>
  <CharactersWithSpaces>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353</cp:revision>
  <cp:lastPrinted>2015-10-26T22:35:00Z</cp:lastPrinted>
  <dcterms:created xsi:type="dcterms:W3CDTF">2019-11-12T12:29:00Z</dcterms:created>
  <dcterms:modified xsi:type="dcterms:W3CDTF">2023-03-27T08:46:00Z</dcterms:modified>
  <cp:category>computer programming;programming;software development;software engineering</cp:category>
</cp:coreProperties>
</file>